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1B" w:rsidRDefault="00767AF2" w:rsidP="00AA0E1B">
      <w:pPr>
        <w:shd w:val="clear" w:color="auto" w:fill="FFFFFF"/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53440" cy="853440"/>
            <wp:effectExtent l="0" t="0" r="3810" b="3810"/>
            <wp:wrapTight wrapText="bothSides">
              <wp:wrapPolygon edited="0">
                <wp:start x="0" y="0"/>
                <wp:lineTo x="0" y="21214"/>
                <wp:lineTo x="21214" y="21214"/>
                <wp:lineTo x="21214" y="0"/>
                <wp:lineTo x="0" y="0"/>
              </wp:wrapPolygon>
            </wp:wrapTight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gif_book001[1]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44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C00FF" w:rsidRDefault="00EC00FF" w:rsidP="00EC00FF">
      <w:pPr>
        <w:shd w:val="clear" w:color="auto" w:fill="FFFFFF"/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EC00F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Open Book Test Taking Tips</w:t>
      </w:r>
    </w:p>
    <w:p w:rsidR="00767AF2" w:rsidRPr="00EC00FF" w:rsidRDefault="00767AF2" w:rsidP="00EC00FF">
      <w:pPr>
        <w:shd w:val="clear" w:color="auto" w:fill="FFFFFF"/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</w:p>
    <w:p w:rsidR="00EC00FF" w:rsidRPr="00767AF2" w:rsidRDefault="00EC00FF" w:rsidP="00767AF2">
      <w:pPr>
        <w:shd w:val="clear" w:color="auto" w:fill="FFFFFF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7" name="Picture 67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67AF2"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>S</w:t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pend an equal or greater amount of time preparing as you would for a normal test. The open book test will most likely be harder than if it were a closed book exam. </w:t>
      </w:r>
    </w:p>
    <w:p w:rsidR="00EC00FF" w:rsidRPr="00767AF2" w:rsidRDefault="00EC00FF" w:rsidP="00767AF2">
      <w:pPr>
        <w:shd w:val="clear" w:color="auto" w:fill="FFFFFF"/>
        <w:spacing w:before="100" w:beforeAutospacing="1" w:after="100" w:afterAutospacing="1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6" name="Picture 66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amiliarize yourself with the book and relevant materials. </w:t>
      </w:r>
    </w:p>
    <w:p w:rsidR="00EC00FF" w:rsidRPr="00767AF2" w:rsidRDefault="00EC00FF" w:rsidP="00767AF2">
      <w:pPr>
        <w:shd w:val="clear" w:color="auto" w:fill="FFFFFF"/>
        <w:spacing w:before="100" w:beforeAutospacing="1" w:after="100" w:afterAutospacing="1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5" name="Picture 65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f it's allowed, write down all the important formulas and key information on a separate sheet so you don't have to search through your book for it. </w:t>
      </w:r>
    </w:p>
    <w:p w:rsidR="00EC00FF" w:rsidRPr="00767AF2" w:rsidRDefault="00EC00FF" w:rsidP="00767AF2">
      <w:pPr>
        <w:shd w:val="clear" w:color="auto" w:fill="FFFFFF"/>
        <w:spacing w:before="100" w:beforeAutospacing="1" w:after="100" w:afterAutospacing="1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4" name="Picture 64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cus on learning the main ideas and get a feel for where they are located in the book, learn the details later if there's still time. </w:t>
      </w:r>
    </w:p>
    <w:p w:rsidR="00EC00FF" w:rsidRPr="00767AF2" w:rsidRDefault="00EC00FF" w:rsidP="00767AF2">
      <w:pPr>
        <w:shd w:val="clear" w:color="auto" w:fill="FFFFFF"/>
        <w:spacing w:before="100" w:beforeAutospacing="1" w:after="100" w:afterAutospacing="1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3" name="Picture 63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ighlight important points, use post-it notes, bookmarks and make notes in your book, if it is allowed. </w:t>
      </w:r>
    </w:p>
    <w:p w:rsidR="00EC00FF" w:rsidRPr="00767AF2" w:rsidRDefault="00EC00FF" w:rsidP="00767AF2">
      <w:pPr>
        <w:shd w:val="clear" w:color="auto" w:fill="FFFFFF"/>
        <w:spacing w:before="100" w:beforeAutospacing="1" w:after="100" w:afterAutospacing="1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2" name="Picture 62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Bring all the resources that your professor or teacher allows. </w:t>
      </w:r>
    </w:p>
    <w:p w:rsidR="00EC00FF" w:rsidRPr="00767AF2" w:rsidRDefault="00EC00FF" w:rsidP="00767AF2">
      <w:pPr>
        <w:shd w:val="clear" w:color="auto" w:fill="FFFFFF"/>
        <w:spacing w:before="100" w:beforeAutospacing="1" w:after="100" w:afterAutospacing="1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1" name="Picture 61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swer the easy questions that you know off the top of your head first, then go back and answer the questions where you need to reference your book. </w:t>
      </w:r>
    </w:p>
    <w:p w:rsidR="00EC00FF" w:rsidRPr="00767AF2" w:rsidRDefault="00EC00FF" w:rsidP="00767AF2">
      <w:pPr>
        <w:shd w:val="clear" w:color="auto" w:fill="FFFFFF"/>
        <w:spacing w:before="100" w:beforeAutospacing="1" w:after="100" w:afterAutospacing="1"/>
        <w:ind w:left="36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7AF2">
        <w:rPr>
          <w:noProof/>
        </w:rPr>
        <w:drawing>
          <wp:inline distT="0" distB="0" distL="0" distR="0">
            <wp:extent cx="198120" cy="121920"/>
            <wp:effectExtent l="0" t="0" r="0" b="0"/>
            <wp:docPr id="60" name="Picture 60" descr="http://www.testtakingtips.com/images/che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 descr="http://www.testtakingtips.com/images/check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7AF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Use quotations from the book to support your view, but don't over-quote, be sure to give your own insight and commentary. </w:t>
      </w:r>
    </w:p>
    <w:p w:rsidR="00AA0E1B" w:rsidRPr="002C62FF" w:rsidRDefault="00AA0E1B" w:rsidP="002C62FF">
      <w:pPr>
        <w:shd w:val="clear" w:color="auto" w:fill="FFFFFF"/>
        <w:spacing w:before="100" w:beforeAutospacing="1" w:after="100" w:afterAutospacing="1"/>
        <w:ind w:left="720" w:hanging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2C62F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1F65C1" w:rsidRPr="001F65C1" w:rsidRDefault="001F65C1" w:rsidP="001F65C1">
      <w:pPr>
        <w:shd w:val="clear" w:color="auto" w:fill="FFFFFF"/>
        <w:spacing w:before="100" w:beforeAutospacing="1" w:after="100" w:afterAutospacing="1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bookmarkStart w:id="0" w:name="_GoBack"/>
      <w:bookmarkEnd w:id="0"/>
    </w:p>
    <w:sectPr w:rsidR="001F65C1" w:rsidRPr="001F65C1" w:rsidSect="00B419AE">
      <w:footerReference w:type="default" r:id="rId9"/>
      <w:pgSz w:w="12240" w:h="15840"/>
      <w:pgMar w:top="54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6463" w:rsidRDefault="00116463" w:rsidP="00116463">
      <w:r>
        <w:separator/>
      </w:r>
    </w:p>
  </w:endnote>
  <w:endnote w:type="continuationSeparator" w:id="0">
    <w:p w:rsidR="00116463" w:rsidRDefault="00116463" w:rsidP="00116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463" w:rsidRDefault="00116463">
    <w:pPr>
      <w:pStyle w:val="Footer"/>
    </w:pPr>
    <w:r>
      <w:ptab w:relativeTo="margin" w:alignment="center" w:leader="none"/>
    </w:r>
    <w:r w:rsidRPr="004D3DA7">
      <w:t>www.testtakingtips.com</w:t>
    </w:r>
    <w:r>
      <w:t xml:space="preserve"> 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6463" w:rsidRDefault="00116463" w:rsidP="00116463">
      <w:r>
        <w:separator/>
      </w:r>
    </w:p>
  </w:footnote>
  <w:footnote w:type="continuationSeparator" w:id="0">
    <w:p w:rsidR="00116463" w:rsidRDefault="00116463" w:rsidP="00116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http://www.testtakingtips.com/images/check.gif" style="width:15.75pt;height:9.75pt;visibility:visible;mso-wrap-style:square" o:bullet="t">
        <v:imagedata r:id="rId1" o:title="check"/>
      </v:shape>
    </w:pict>
  </w:numPicBullet>
  <w:abstractNum w:abstractNumId="0" w15:restartNumberingAfterBreak="0">
    <w:nsid w:val="15725EF8"/>
    <w:multiLevelType w:val="hybridMultilevel"/>
    <w:tmpl w:val="53AA259E"/>
    <w:lvl w:ilvl="0" w:tplc="89AE7A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C847D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0668B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66681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AAA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2923A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B835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2099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5F63E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429C0FD5"/>
    <w:multiLevelType w:val="hybridMultilevel"/>
    <w:tmpl w:val="1FF8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D254F"/>
    <w:multiLevelType w:val="hybridMultilevel"/>
    <w:tmpl w:val="12604DE4"/>
    <w:lvl w:ilvl="0" w:tplc="89AE7A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DAwMDIyNzICMpR0lIJTi4sz8/NACgxrARdMtg4sAAAA"/>
  </w:docVars>
  <w:rsids>
    <w:rsidRoot w:val="00B419AE"/>
    <w:rsid w:val="00116463"/>
    <w:rsid w:val="001F65C1"/>
    <w:rsid w:val="002C62FF"/>
    <w:rsid w:val="002E3EA6"/>
    <w:rsid w:val="004D3DA7"/>
    <w:rsid w:val="00685ADC"/>
    <w:rsid w:val="00767AF2"/>
    <w:rsid w:val="00870B54"/>
    <w:rsid w:val="00A07C59"/>
    <w:rsid w:val="00AA0E1B"/>
    <w:rsid w:val="00B419AE"/>
    <w:rsid w:val="00DF1114"/>
    <w:rsid w:val="00EC0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0E02EC73-BF04-4673-8F8A-CB958D610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419AE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419A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419A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C62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64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463"/>
  </w:style>
  <w:style w:type="paragraph" w:styleId="Footer">
    <w:name w:val="footer"/>
    <w:basedOn w:val="Normal"/>
    <w:link w:val="FooterChar"/>
    <w:uiPriority w:val="99"/>
    <w:unhideWhenUsed/>
    <w:rsid w:val="001164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463"/>
  </w:style>
  <w:style w:type="character" w:styleId="Hyperlink">
    <w:name w:val="Hyperlink"/>
    <w:basedOn w:val="DefaultParagraphFont"/>
    <w:uiPriority w:val="99"/>
    <w:unhideWhenUsed/>
    <w:rsid w:val="001164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8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07552">
          <w:marLeft w:val="0"/>
          <w:marRight w:val="0"/>
          <w:marTop w:val="0"/>
          <w:marBottom w:val="0"/>
          <w:divBdr>
            <w:top w:val="single" w:sz="2" w:space="0" w:color="777777"/>
            <w:left w:val="single" w:sz="6" w:space="0" w:color="777777"/>
            <w:bottom w:val="single" w:sz="6" w:space="0" w:color="777777"/>
            <w:right w:val="single" w:sz="6" w:space="0" w:color="777777"/>
          </w:divBdr>
          <w:divsChild>
            <w:div w:id="74692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88398">
          <w:marLeft w:val="0"/>
          <w:marRight w:val="0"/>
          <w:marTop w:val="0"/>
          <w:marBottom w:val="0"/>
          <w:divBdr>
            <w:top w:val="single" w:sz="2" w:space="0" w:color="777777"/>
            <w:left w:val="single" w:sz="6" w:space="0" w:color="777777"/>
            <w:bottom w:val="single" w:sz="6" w:space="0" w:color="777777"/>
            <w:right w:val="single" w:sz="6" w:space="0" w:color="777777"/>
          </w:divBdr>
          <w:divsChild>
            <w:div w:id="8876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5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49459">
          <w:marLeft w:val="0"/>
          <w:marRight w:val="0"/>
          <w:marTop w:val="0"/>
          <w:marBottom w:val="0"/>
          <w:divBdr>
            <w:top w:val="single" w:sz="2" w:space="0" w:color="777777"/>
            <w:left w:val="single" w:sz="6" w:space="0" w:color="777777"/>
            <w:bottom w:val="single" w:sz="6" w:space="0" w:color="777777"/>
            <w:right w:val="single" w:sz="6" w:space="0" w:color="777777"/>
          </w:divBdr>
          <w:divsChild>
            <w:div w:id="11822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6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67495">
          <w:marLeft w:val="0"/>
          <w:marRight w:val="0"/>
          <w:marTop w:val="0"/>
          <w:marBottom w:val="0"/>
          <w:divBdr>
            <w:top w:val="single" w:sz="2" w:space="0" w:color="777777"/>
            <w:left w:val="single" w:sz="6" w:space="0" w:color="777777"/>
            <w:bottom w:val="single" w:sz="6" w:space="0" w:color="777777"/>
            <w:right w:val="single" w:sz="6" w:space="0" w:color="777777"/>
          </w:divBdr>
          <w:divsChild>
            <w:div w:id="164318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42412">
          <w:marLeft w:val="0"/>
          <w:marRight w:val="0"/>
          <w:marTop w:val="0"/>
          <w:marBottom w:val="0"/>
          <w:divBdr>
            <w:top w:val="single" w:sz="2" w:space="0" w:color="777777"/>
            <w:left w:val="single" w:sz="6" w:space="0" w:color="777777"/>
            <w:bottom w:val="single" w:sz="6" w:space="0" w:color="777777"/>
            <w:right w:val="single" w:sz="6" w:space="0" w:color="777777"/>
          </w:divBdr>
          <w:divsChild>
            <w:div w:id="20286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535723">
          <w:marLeft w:val="0"/>
          <w:marRight w:val="0"/>
          <w:marTop w:val="0"/>
          <w:marBottom w:val="0"/>
          <w:divBdr>
            <w:top w:val="single" w:sz="2" w:space="0" w:color="777777"/>
            <w:left w:val="single" w:sz="6" w:space="0" w:color="777777"/>
            <w:bottom w:val="single" w:sz="6" w:space="0" w:color="777777"/>
            <w:right w:val="single" w:sz="6" w:space="0" w:color="777777"/>
          </w:divBdr>
          <w:divsChild>
            <w:div w:id="9328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381630">
          <w:marLeft w:val="0"/>
          <w:marRight w:val="0"/>
          <w:marTop w:val="0"/>
          <w:marBottom w:val="0"/>
          <w:divBdr>
            <w:top w:val="single" w:sz="2" w:space="0" w:color="777777"/>
            <w:left w:val="single" w:sz="6" w:space="0" w:color="777777"/>
            <w:bottom w:val="single" w:sz="6" w:space="0" w:color="777777"/>
            <w:right w:val="single" w:sz="6" w:space="0" w:color="777777"/>
          </w:divBdr>
          <w:divsChild>
            <w:div w:id="14004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3" Type="http://schemas.openxmlformats.org/officeDocument/2006/relationships/settings" Target="settings.xml"/><Relationship Id="rId7" Type="http://schemas.openxmlformats.org/officeDocument/2006/relationships/image" Target="media/image2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5</cp:revision>
  <dcterms:created xsi:type="dcterms:W3CDTF">2016-08-12T20:43:00Z</dcterms:created>
  <dcterms:modified xsi:type="dcterms:W3CDTF">2018-06-20T17:40:00Z</dcterms:modified>
</cp:coreProperties>
</file>